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EE2017" w14:textId="100E2F33" w:rsidR="00DB6718" w:rsidRPr="008A5967" w:rsidRDefault="00EB42B7" w:rsidP="00EB42B7">
      <w:pPr>
        <w:jc w:val="center"/>
        <w:rPr>
          <w:rFonts w:ascii="Times New Roman" w:hAnsi="Times New Roman" w:cs="Times New Roman"/>
          <w:b/>
          <w:bCs/>
        </w:rPr>
      </w:pPr>
      <w:r w:rsidRPr="008A5967">
        <w:rPr>
          <w:rFonts w:ascii="Times New Roman" w:hAnsi="Times New Roman" w:cs="Times New Roman"/>
          <w:b/>
          <w:bCs/>
        </w:rPr>
        <w:t>Recruitment criteria</w:t>
      </w:r>
    </w:p>
    <w:p w14:paraId="0B35611E" w14:textId="71E9A70C" w:rsidR="00EB42B7" w:rsidRPr="008A5967" w:rsidRDefault="00EB42B7" w:rsidP="00EB42B7">
      <w:pPr>
        <w:jc w:val="both"/>
        <w:rPr>
          <w:rFonts w:ascii="Times New Roman" w:hAnsi="Times New Roman" w:cs="Times New Roman"/>
        </w:rPr>
      </w:pPr>
      <w:r w:rsidRPr="008A5967">
        <w:rPr>
          <w:rFonts w:ascii="Times New Roman" w:hAnsi="Times New Roman" w:cs="Times New Roman"/>
        </w:rPr>
        <w:t xml:space="preserve">The criteria of recruitment to the Doctoral School in the Humanities (programme in philosophy) at the Jagiellonian University in the NCN </w:t>
      </w:r>
      <w:proofErr w:type="spellStart"/>
      <w:r w:rsidRPr="008A5967">
        <w:rPr>
          <w:rFonts w:ascii="Times New Roman" w:hAnsi="Times New Roman" w:cs="Times New Roman"/>
        </w:rPr>
        <w:t>Preludium</w:t>
      </w:r>
      <w:proofErr w:type="spellEnd"/>
      <w:r w:rsidRPr="008A5967">
        <w:rPr>
          <w:rFonts w:ascii="Times New Roman" w:hAnsi="Times New Roman" w:cs="Times New Roman"/>
        </w:rPr>
        <w:t xml:space="preserve"> Bis 3 project </w:t>
      </w:r>
      <w:r w:rsidRPr="008A5967">
        <w:rPr>
          <w:rFonts w:ascii="Times New Roman" w:hAnsi="Times New Roman" w:cs="Times New Roman"/>
          <w:i/>
          <w:iCs/>
        </w:rPr>
        <w:t xml:space="preserve">“The revision of the dominant classifications of medical aid-in-dying practices” </w:t>
      </w:r>
      <w:r w:rsidRPr="008A5967">
        <w:rPr>
          <w:rFonts w:ascii="Times New Roman" w:hAnsi="Times New Roman" w:cs="Times New Roman"/>
        </w:rPr>
        <w:t xml:space="preserve">(PI: </w:t>
      </w:r>
      <w:proofErr w:type="spellStart"/>
      <w:r w:rsidRPr="008A5967">
        <w:rPr>
          <w:rFonts w:ascii="Times New Roman" w:hAnsi="Times New Roman" w:cs="Times New Roman"/>
        </w:rPr>
        <w:t>dr</w:t>
      </w:r>
      <w:proofErr w:type="spellEnd"/>
      <w:r w:rsidRPr="008A5967">
        <w:rPr>
          <w:rFonts w:ascii="Times New Roman" w:hAnsi="Times New Roman" w:cs="Times New Roman"/>
        </w:rPr>
        <w:t xml:space="preserve"> hab. Tomasz </w:t>
      </w:r>
      <w:proofErr w:type="spellStart"/>
      <w:r w:rsidRPr="008A5967">
        <w:rPr>
          <w:rFonts w:ascii="Times New Roman" w:hAnsi="Times New Roman" w:cs="Times New Roman"/>
        </w:rPr>
        <w:t>Żuradzki</w:t>
      </w:r>
      <w:proofErr w:type="spellEnd"/>
      <w:r w:rsidRPr="008A5967">
        <w:rPr>
          <w:rFonts w:ascii="Times New Roman" w:hAnsi="Times New Roman" w:cs="Times New Roman"/>
        </w:rPr>
        <w:t xml:space="preserve">, prof. UJ). </w:t>
      </w:r>
    </w:p>
    <w:p w14:paraId="2BBA7DDB" w14:textId="2C7B1633" w:rsidR="00EB42B7" w:rsidRPr="008A5967" w:rsidRDefault="00EB42B7" w:rsidP="00EB42B7">
      <w:pPr>
        <w:jc w:val="both"/>
        <w:rPr>
          <w:rFonts w:ascii="Times New Roman" w:hAnsi="Times New Roman" w:cs="Times New Roman"/>
        </w:rPr>
      </w:pPr>
    </w:p>
    <w:p w14:paraId="6F5AE9E9" w14:textId="77777777" w:rsidR="00EB42B7" w:rsidRPr="008A5967" w:rsidRDefault="00EB42B7" w:rsidP="00EB42B7">
      <w:pPr>
        <w:jc w:val="both"/>
        <w:rPr>
          <w:rFonts w:ascii="Times New Roman" w:hAnsi="Times New Roman" w:cs="Times New Roman"/>
        </w:rPr>
      </w:pPr>
      <w:r w:rsidRPr="008A5967">
        <w:rPr>
          <w:rFonts w:ascii="Times New Roman" w:hAnsi="Times New Roman" w:cs="Times New Roman"/>
        </w:rPr>
        <w:t xml:space="preserve">The enrolment follows the usual criteria established by the appropriate ruling of the Senate of the Jagiellonian University (nr 55/VI/2020) and Regulations for awarding NCN scholarships for NCN-funded research projects. Formal criteria </w:t>
      </w:r>
    </w:p>
    <w:p w14:paraId="7AD713AA" w14:textId="77777777" w:rsidR="00EB42B7" w:rsidRPr="008A5967" w:rsidRDefault="00EB42B7" w:rsidP="00EB42B7">
      <w:pPr>
        <w:jc w:val="both"/>
        <w:rPr>
          <w:rFonts w:ascii="Times New Roman" w:hAnsi="Times New Roman" w:cs="Times New Roman"/>
        </w:rPr>
      </w:pPr>
      <w:r w:rsidRPr="008A5967">
        <w:rPr>
          <w:rFonts w:ascii="Times New Roman" w:hAnsi="Times New Roman" w:cs="Times New Roman"/>
        </w:rPr>
        <w:t xml:space="preserve">1. A candidate will be required to have an MA or equivalent within the meaning of the Act on Higher Education and Science of 20 July 2018.  </w:t>
      </w:r>
    </w:p>
    <w:p w14:paraId="090F5BA0" w14:textId="4959EC5F" w:rsidR="00EB42B7" w:rsidRPr="008A5967" w:rsidRDefault="00EB42B7" w:rsidP="00EB42B7">
      <w:pPr>
        <w:jc w:val="both"/>
        <w:rPr>
          <w:rFonts w:ascii="Times New Roman" w:hAnsi="Times New Roman" w:cs="Times New Roman"/>
        </w:rPr>
      </w:pPr>
      <w:r w:rsidRPr="008A5967">
        <w:rPr>
          <w:rFonts w:ascii="Times New Roman" w:hAnsi="Times New Roman" w:cs="Times New Roman"/>
        </w:rPr>
        <w:t xml:space="preserve">2. Application completeness  </w:t>
      </w:r>
    </w:p>
    <w:p w14:paraId="19CDDBCC" w14:textId="461F4FA9" w:rsidR="00B3730E" w:rsidRPr="008A5967" w:rsidRDefault="00C54251" w:rsidP="00EB42B7">
      <w:pPr>
        <w:jc w:val="both"/>
        <w:rPr>
          <w:rFonts w:ascii="Times New Roman" w:hAnsi="Times New Roman" w:cs="Times New Roman"/>
        </w:rPr>
      </w:pPr>
      <w:r w:rsidRPr="008A5967">
        <w:rPr>
          <w:rFonts w:ascii="Times New Roman" w:hAnsi="Times New Roman" w:cs="Times New Roman"/>
        </w:rPr>
        <w:t>3. The call is open to all those who are not PhD holders and are not students at the doctoral schools.</w:t>
      </w:r>
    </w:p>
    <w:p w14:paraId="3A3FD512" w14:textId="346DAB7E" w:rsidR="00C54251" w:rsidRPr="008A5967" w:rsidRDefault="00C54251" w:rsidP="00EB42B7">
      <w:pPr>
        <w:jc w:val="both"/>
        <w:rPr>
          <w:rFonts w:ascii="Times New Roman" w:hAnsi="Times New Roman" w:cs="Times New Roman"/>
        </w:rPr>
      </w:pPr>
    </w:p>
    <w:p w14:paraId="4B3B4F9F" w14:textId="77777777" w:rsidR="00A44B94" w:rsidRPr="008A5967" w:rsidRDefault="00A44B94" w:rsidP="00EB42B7">
      <w:pPr>
        <w:jc w:val="both"/>
        <w:rPr>
          <w:rFonts w:ascii="Times New Roman" w:hAnsi="Times New Roman" w:cs="Times New Roman"/>
          <w:b/>
          <w:bCs/>
        </w:rPr>
      </w:pPr>
      <w:r w:rsidRPr="008A5967">
        <w:rPr>
          <w:rFonts w:ascii="Times New Roman" w:hAnsi="Times New Roman" w:cs="Times New Roman"/>
          <w:b/>
          <w:bCs/>
        </w:rPr>
        <w:t xml:space="preserve">Specific criteria:  </w:t>
      </w:r>
    </w:p>
    <w:p w14:paraId="34C3C8B9" w14:textId="77777777" w:rsidR="00A44B94" w:rsidRPr="008A5967" w:rsidRDefault="00A44B94" w:rsidP="00EB42B7">
      <w:pPr>
        <w:jc w:val="both"/>
        <w:rPr>
          <w:rFonts w:ascii="Times New Roman" w:hAnsi="Times New Roman" w:cs="Times New Roman"/>
        </w:rPr>
      </w:pPr>
      <w:r w:rsidRPr="008A5967">
        <w:rPr>
          <w:rFonts w:ascii="Times New Roman" w:hAnsi="Times New Roman" w:cs="Times New Roman"/>
        </w:rPr>
        <w:t xml:space="preserve">1. A topic of the planned PhD should be strictly connected to research tasks of the project </w:t>
      </w:r>
    </w:p>
    <w:p w14:paraId="2C7FE9BE" w14:textId="77777777" w:rsidR="00A44B94" w:rsidRPr="008A5967" w:rsidRDefault="00A44B94" w:rsidP="00EB42B7">
      <w:pPr>
        <w:jc w:val="both"/>
        <w:rPr>
          <w:rFonts w:ascii="Times New Roman" w:hAnsi="Times New Roman" w:cs="Times New Roman"/>
        </w:rPr>
      </w:pPr>
      <w:r w:rsidRPr="008A5967">
        <w:rPr>
          <w:rFonts w:ascii="Times New Roman" w:hAnsi="Times New Roman" w:cs="Times New Roman"/>
        </w:rPr>
        <w:t xml:space="preserve">2. A candidate should demonstrate: </w:t>
      </w:r>
    </w:p>
    <w:p w14:paraId="2E100EBE" w14:textId="77777777" w:rsidR="006E31D2" w:rsidRPr="008A5967" w:rsidRDefault="00A44B94" w:rsidP="00A44B94">
      <w:pPr>
        <w:pStyle w:val="Akapitzlis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8A5967">
        <w:rPr>
          <w:rFonts w:ascii="Times New Roman" w:hAnsi="Times New Roman" w:cs="Times New Roman"/>
        </w:rPr>
        <w:t xml:space="preserve">knowledge of </w:t>
      </w:r>
      <w:r w:rsidR="006E31D2" w:rsidRPr="008A5967">
        <w:rPr>
          <w:rFonts w:ascii="Times New Roman" w:hAnsi="Times New Roman" w:cs="Times New Roman"/>
        </w:rPr>
        <w:t xml:space="preserve">philosophy and bioethics; </w:t>
      </w:r>
    </w:p>
    <w:p w14:paraId="06ACBDB7" w14:textId="2343E411" w:rsidR="00AE6AC9" w:rsidRPr="008A5967" w:rsidRDefault="00072383" w:rsidP="00A44B94">
      <w:pPr>
        <w:pStyle w:val="Akapitzlis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8A5967">
        <w:rPr>
          <w:rFonts w:ascii="Times New Roman" w:hAnsi="Times New Roman" w:cs="Times New Roman"/>
        </w:rPr>
        <w:t xml:space="preserve">readiness </w:t>
      </w:r>
      <w:r w:rsidR="000C626F" w:rsidRPr="008A5967">
        <w:rPr>
          <w:rFonts w:ascii="Times New Roman" w:hAnsi="Times New Roman" w:cs="Times New Roman"/>
        </w:rPr>
        <w:t xml:space="preserve">to </w:t>
      </w:r>
      <w:r w:rsidR="00AE6AC9" w:rsidRPr="008A5967">
        <w:rPr>
          <w:rFonts w:ascii="Times New Roman" w:hAnsi="Times New Roman" w:cs="Times New Roman"/>
        </w:rPr>
        <w:t>extend knowledge also about other disciplines</w:t>
      </w:r>
      <w:r w:rsidR="00AF444C" w:rsidRPr="008A5967">
        <w:rPr>
          <w:rFonts w:ascii="Times New Roman" w:hAnsi="Times New Roman" w:cs="Times New Roman"/>
        </w:rPr>
        <w:t>;</w:t>
      </w:r>
      <w:r w:rsidR="00AE6AC9" w:rsidRPr="008A5967">
        <w:rPr>
          <w:rFonts w:ascii="Times New Roman" w:hAnsi="Times New Roman" w:cs="Times New Roman"/>
        </w:rPr>
        <w:t xml:space="preserve"> </w:t>
      </w:r>
    </w:p>
    <w:p w14:paraId="7E912A20" w14:textId="049BCA5C" w:rsidR="00AF444C" w:rsidRPr="008A5967" w:rsidRDefault="00921BD4" w:rsidP="00A44B94">
      <w:pPr>
        <w:pStyle w:val="Akapitzlis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8A5967">
        <w:rPr>
          <w:rFonts w:ascii="Times New Roman" w:hAnsi="Times New Roman" w:cs="Times New Roman"/>
        </w:rPr>
        <w:t xml:space="preserve">experience in participating in research projects and cooperation in a research team within </w:t>
      </w:r>
      <w:r w:rsidR="00497176" w:rsidRPr="008A5967">
        <w:rPr>
          <w:rFonts w:ascii="Times New Roman" w:hAnsi="Times New Roman" w:cs="Times New Roman"/>
        </w:rPr>
        <w:t xml:space="preserve">philosophy/bioethics; </w:t>
      </w:r>
    </w:p>
    <w:p w14:paraId="5B2284FE" w14:textId="059AEB5C" w:rsidR="00AE6AC9" w:rsidRPr="008A5967" w:rsidRDefault="00A44B94" w:rsidP="00A44B94">
      <w:pPr>
        <w:pStyle w:val="Akapitzlis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8A5967">
        <w:rPr>
          <w:rFonts w:ascii="Times New Roman" w:hAnsi="Times New Roman" w:cs="Times New Roman"/>
        </w:rPr>
        <w:t>good command of English and Polish in writing and speaking</w:t>
      </w:r>
      <w:r w:rsidR="00AF444C" w:rsidRPr="008A5967">
        <w:rPr>
          <w:rFonts w:ascii="Times New Roman" w:hAnsi="Times New Roman" w:cs="Times New Roman"/>
        </w:rPr>
        <w:t>;</w:t>
      </w:r>
    </w:p>
    <w:p w14:paraId="70FFF89B" w14:textId="707C46F9" w:rsidR="006F335A" w:rsidRPr="008A5967" w:rsidRDefault="00A44B94" w:rsidP="00A44B94">
      <w:pPr>
        <w:pStyle w:val="Akapitzlis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8A5967">
        <w:rPr>
          <w:rFonts w:ascii="Times New Roman" w:hAnsi="Times New Roman" w:cs="Times New Roman"/>
        </w:rPr>
        <w:t>a desire of scientific development through work on publications, presentations and dissemination of the project result</w:t>
      </w:r>
      <w:r w:rsidR="000B4F3B" w:rsidRPr="008A5967">
        <w:rPr>
          <w:rFonts w:ascii="Times New Roman" w:hAnsi="Times New Roman" w:cs="Times New Roman"/>
        </w:rPr>
        <w:t>s;</w:t>
      </w:r>
    </w:p>
    <w:p w14:paraId="22262A29" w14:textId="65773004" w:rsidR="006F335A" w:rsidRPr="008A5967" w:rsidRDefault="00A44B94" w:rsidP="00A44B94">
      <w:pPr>
        <w:pStyle w:val="Akapitzlis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8A5967">
        <w:rPr>
          <w:rFonts w:ascii="Times New Roman" w:hAnsi="Times New Roman" w:cs="Times New Roman"/>
        </w:rPr>
        <w:t xml:space="preserve">willingness to commit to the project, and to write </w:t>
      </w:r>
      <w:proofErr w:type="spellStart"/>
      <w:r w:rsidRPr="008A5967">
        <w:rPr>
          <w:rFonts w:ascii="Times New Roman" w:hAnsi="Times New Roman" w:cs="Times New Roman"/>
        </w:rPr>
        <w:t>a</w:t>
      </w:r>
      <w:proofErr w:type="spellEnd"/>
      <w:r w:rsidRPr="008A5967">
        <w:rPr>
          <w:rFonts w:ascii="Times New Roman" w:hAnsi="Times New Roman" w:cs="Times New Roman"/>
        </w:rPr>
        <w:t xml:space="preserve"> </w:t>
      </w:r>
      <w:r w:rsidR="008361F8" w:rsidRPr="008A5967">
        <w:rPr>
          <w:rFonts w:ascii="Times New Roman" w:hAnsi="Times New Roman" w:cs="Times New Roman"/>
        </w:rPr>
        <w:t xml:space="preserve">interdisciplinary </w:t>
      </w:r>
      <w:r w:rsidRPr="008A5967">
        <w:rPr>
          <w:rFonts w:ascii="Times New Roman" w:hAnsi="Times New Roman" w:cs="Times New Roman"/>
        </w:rPr>
        <w:t>PhD thesis on the project's topic</w:t>
      </w:r>
      <w:r w:rsidR="00DB4F8C" w:rsidRPr="008A5967">
        <w:rPr>
          <w:rFonts w:ascii="Times New Roman" w:hAnsi="Times New Roman" w:cs="Times New Roman"/>
        </w:rPr>
        <w:t>;</w:t>
      </w:r>
    </w:p>
    <w:p w14:paraId="6E58D717" w14:textId="2879EBB0" w:rsidR="00A44B94" w:rsidRPr="008A5967" w:rsidRDefault="00A44B94" w:rsidP="00A44B94">
      <w:pPr>
        <w:pStyle w:val="Akapitzlis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8A5967">
        <w:rPr>
          <w:rFonts w:ascii="Times New Roman" w:hAnsi="Times New Roman" w:cs="Times New Roman"/>
        </w:rPr>
        <w:t>reliability, diligence, dutifulness, team work ability.</w:t>
      </w:r>
    </w:p>
    <w:p w14:paraId="6853776E" w14:textId="7A6057BC" w:rsidR="00DB4F8C" w:rsidRPr="008A5967" w:rsidRDefault="00DB4F8C" w:rsidP="00DB4F8C">
      <w:pPr>
        <w:jc w:val="both"/>
        <w:rPr>
          <w:rFonts w:ascii="Times New Roman" w:hAnsi="Times New Roman" w:cs="Times New Roman"/>
        </w:rPr>
      </w:pPr>
    </w:p>
    <w:p w14:paraId="3FFD999A" w14:textId="77777777" w:rsidR="002A2A22" w:rsidRPr="008A5967" w:rsidRDefault="00DD0222" w:rsidP="00DB4F8C">
      <w:pPr>
        <w:jc w:val="both"/>
        <w:rPr>
          <w:rFonts w:ascii="Times New Roman" w:hAnsi="Times New Roman" w:cs="Times New Roman"/>
          <w:b/>
          <w:bCs/>
        </w:rPr>
      </w:pPr>
      <w:r w:rsidRPr="008A5967">
        <w:rPr>
          <w:rFonts w:ascii="Times New Roman" w:hAnsi="Times New Roman" w:cs="Times New Roman"/>
          <w:b/>
          <w:bCs/>
        </w:rPr>
        <w:t xml:space="preserve">At first stage, the recruitment committee evaluates submitted documents: </w:t>
      </w:r>
    </w:p>
    <w:p w14:paraId="6B3BCD68" w14:textId="77777777" w:rsidR="002A2A22" w:rsidRPr="008A5967" w:rsidRDefault="00DD0222" w:rsidP="00DB4F8C">
      <w:pPr>
        <w:jc w:val="both"/>
        <w:rPr>
          <w:rFonts w:ascii="Times New Roman" w:hAnsi="Times New Roman" w:cs="Times New Roman"/>
        </w:rPr>
      </w:pPr>
      <w:r w:rsidRPr="008A5967">
        <w:rPr>
          <w:rFonts w:ascii="Times New Roman" w:hAnsi="Times New Roman" w:cs="Times New Roman"/>
        </w:rPr>
        <w:t xml:space="preserve">1. research project embedded in the project  (ca. 1800 characters including spaces) – mandatory;  </w:t>
      </w:r>
    </w:p>
    <w:p w14:paraId="79AA1D36" w14:textId="77777777" w:rsidR="002A2A22" w:rsidRPr="008A5967" w:rsidRDefault="00DD0222" w:rsidP="00DB4F8C">
      <w:pPr>
        <w:jc w:val="both"/>
        <w:rPr>
          <w:rFonts w:ascii="Times New Roman" w:hAnsi="Times New Roman" w:cs="Times New Roman"/>
        </w:rPr>
      </w:pPr>
      <w:r w:rsidRPr="008A5967">
        <w:rPr>
          <w:rFonts w:ascii="Times New Roman" w:hAnsi="Times New Roman" w:cs="Times New Roman"/>
        </w:rPr>
        <w:t xml:space="preserve">2. Detailed justification for the choice of the Jagiellonian University academic unit (faculty/institute/department/research group) – (max. 900 characters including spaces) – mandatory;  </w:t>
      </w:r>
    </w:p>
    <w:p w14:paraId="5222C217" w14:textId="142FCB18" w:rsidR="002A2A22" w:rsidRPr="008A5967" w:rsidRDefault="00DD0222" w:rsidP="00DB4F8C">
      <w:pPr>
        <w:jc w:val="both"/>
        <w:rPr>
          <w:rFonts w:ascii="Times New Roman" w:hAnsi="Times New Roman" w:cs="Times New Roman"/>
        </w:rPr>
      </w:pPr>
      <w:r w:rsidRPr="008A5967">
        <w:rPr>
          <w:rFonts w:ascii="Times New Roman" w:hAnsi="Times New Roman" w:cs="Times New Roman"/>
        </w:rPr>
        <w:t>3. Reference form</w:t>
      </w:r>
      <w:r w:rsidR="00A323EC" w:rsidRPr="008A5967">
        <w:rPr>
          <w:rFonts w:ascii="Times New Roman" w:hAnsi="Times New Roman" w:cs="Times New Roman"/>
        </w:rPr>
        <w:t xml:space="preserve"> - mandatory</w:t>
      </w:r>
      <w:r w:rsidRPr="008A5967">
        <w:rPr>
          <w:rFonts w:ascii="Times New Roman" w:hAnsi="Times New Roman" w:cs="Times New Roman"/>
        </w:rPr>
        <w:t xml:space="preserve">;  </w:t>
      </w:r>
    </w:p>
    <w:p w14:paraId="471CA3F1" w14:textId="77777777" w:rsidR="009B1A19" w:rsidRPr="008A5967" w:rsidRDefault="00DD0222" w:rsidP="00DB4F8C">
      <w:pPr>
        <w:jc w:val="both"/>
        <w:rPr>
          <w:rFonts w:ascii="Times New Roman" w:hAnsi="Times New Roman" w:cs="Times New Roman"/>
        </w:rPr>
      </w:pPr>
      <w:r w:rsidRPr="008A5967">
        <w:rPr>
          <w:rFonts w:ascii="Times New Roman" w:hAnsi="Times New Roman" w:cs="Times New Roman"/>
        </w:rPr>
        <w:t xml:space="preserve">4. PhD project embedded in the NCN </w:t>
      </w:r>
      <w:r w:rsidR="00903329" w:rsidRPr="008A5967">
        <w:rPr>
          <w:rFonts w:ascii="Times New Roman" w:hAnsi="Times New Roman" w:cs="Times New Roman"/>
        </w:rPr>
        <w:t>project “The revision of the dominant classifications of medical aid-in-dying practices</w:t>
      </w:r>
      <w:r w:rsidRPr="008A5967">
        <w:rPr>
          <w:rFonts w:ascii="Times New Roman" w:hAnsi="Times New Roman" w:cs="Times New Roman"/>
        </w:rPr>
        <w:t xml:space="preserve">” (in Polish or in English), 7200–8000 characters including spaces (a literature does not count in the character limit) and containing: 1) the aim of the project and the research problem/hypothesis, 2) state of the art, 3) justification for tackling a specific scientific problem in the </w:t>
      </w:r>
      <w:r w:rsidRPr="008A5967">
        <w:rPr>
          <w:rFonts w:ascii="Times New Roman" w:hAnsi="Times New Roman" w:cs="Times New Roman"/>
        </w:rPr>
        <w:lastRenderedPageBreak/>
        <w:t xml:space="preserve">context of the discipline, the impact of the project results on the development of the research field and scientific discipline; 4) research methodology; 5) project literature (max 20 publications).  </w:t>
      </w:r>
    </w:p>
    <w:p w14:paraId="553556F2" w14:textId="77777777" w:rsidR="009B1A19" w:rsidRPr="008A5967" w:rsidRDefault="00DD0222" w:rsidP="00DB4F8C">
      <w:pPr>
        <w:jc w:val="both"/>
        <w:rPr>
          <w:rFonts w:ascii="Times New Roman" w:hAnsi="Times New Roman" w:cs="Times New Roman"/>
        </w:rPr>
      </w:pPr>
      <w:r w:rsidRPr="008A5967">
        <w:rPr>
          <w:rFonts w:ascii="Times New Roman" w:hAnsi="Times New Roman" w:cs="Times New Roman"/>
        </w:rPr>
        <w:t xml:space="preserve">5. an academic article or a sample essay to demonstrate their research competence (in Polish or in English) max. 18 000 characters including spaces.  </w:t>
      </w:r>
    </w:p>
    <w:p w14:paraId="5D12BDAF" w14:textId="3C28E0BA" w:rsidR="00DD0222" w:rsidRPr="008A5967" w:rsidRDefault="00DD0222" w:rsidP="00DB4F8C">
      <w:pPr>
        <w:jc w:val="both"/>
        <w:rPr>
          <w:rFonts w:ascii="Times New Roman" w:hAnsi="Times New Roman" w:cs="Times New Roman"/>
        </w:rPr>
      </w:pPr>
      <w:r w:rsidRPr="008A5967">
        <w:rPr>
          <w:rFonts w:ascii="Times New Roman" w:hAnsi="Times New Roman" w:cs="Times New Roman"/>
        </w:rPr>
        <w:t xml:space="preserve">6. CV (including </w:t>
      </w:r>
      <w:r w:rsidR="00921BD4" w:rsidRPr="008A5967">
        <w:rPr>
          <w:rFonts w:ascii="Times New Roman" w:hAnsi="Times New Roman" w:cs="Times New Roman"/>
        </w:rPr>
        <w:t>experience in participating in research projects</w:t>
      </w:r>
      <w:r w:rsidR="009B1A19" w:rsidRPr="008A5967">
        <w:rPr>
          <w:rFonts w:ascii="Times New Roman" w:hAnsi="Times New Roman" w:cs="Times New Roman"/>
        </w:rPr>
        <w:t xml:space="preserve">, </w:t>
      </w:r>
      <w:r w:rsidRPr="008A5967">
        <w:rPr>
          <w:rFonts w:ascii="Times New Roman" w:hAnsi="Times New Roman" w:cs="Times New Roman"/>
        </w:rPr>
        <w:t xml:space="preserve">academic achievements, exchange stays, internships, publications, presentations; non-academic experience etc.) </w:t>
      </w:r>
    </w:p>
    <w:p w14:paraId="07420BDA" w14:textId="76C718DB" w:rsidR="00921B30" w:rsidRPr="008A5967" w:rsidRDefault="00921B30" w:rsidP="00DB4F8C">
      <w:pPr>
        <w:jc w:val="both"/>
        <w:rPr>
          <w:rFonts w:ascii="Times New Roman" w:hAnsi="Times New Roman" w:cs="Times New Roman"/>
        </w:rPr>
      </w:pPr>
    </w:p>
    <w:p w14:paraId="13F1E3A5" w14:textId="77777777" w:rsidR="009D16DF" w:rsidRPr="008A5967" w:rsidRDefault="009D16DF" w:rsidP="00DB4F8C">
      <w:pPr>
        <w:jc w:val="both"/>
        <w:rPr>
          <w:rFonts w:ascii="Times New Roman" w:hAnsi="Times New Roman" w:cs="Times New Roman"/>
        </w:rPr>
      </w:pPr>
      <w:r w:rsidRPr="008A5967">
        <w:rPr>
          <w:rFonts w:ascii="Times New Roman" w:hAnsi="Times New Roman" w:cs="Times New Roman"/>
        </w:rPr>
        <w:t xml:space="preserve">The committee shall evaluate the candidates by awarding them points for their competencies to perform specific tasks in a research project and scientific achievements to date. On the basis thereof, the committee shall rank the candidates according to the following criteria:  </w:t>
      </w:r>
    </w:p>
    <w:p w14:paraId="6B66503E" w14:textId="39F5484A" w:rsidR="009D16DF" w:rsidRPr="008A5967" w:rsidRDefault="009D16DF" w:rsidP="009D16DF">
      <w:pPr>
        <w:pStyle w:val="Akapitzlis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8A5967">
        <w:rPr>
          <w:rFonts w:ascii="Times New Roman" w:hAnsi="Times New Roman" w:cs="Times New Roman"/>
        </w:rPr>
        <w:t>competencies to perform specific tasks in a research project (70% of the final score)</w:t>
      </w:r>
      <w:r w:rsidR="00E34C4E" w:rsidRPr="008A5967">
        <w:rPr>
          <w:rFonts w:ascii="Times New Roman" w:hAnsi="Times New Roman" w:cs="Times New Roman"/>
        </w:rPr>
        <w:t>:</w:t>
      </w:r>
      <w:r w:rsidRPr="008A5967">
        <w:rPr>
          <w:rFonts w:ascii="Times New Roman" w:hAnsi="Times New Roman" w:cs="Times New Roman"/>
        </w:rPr>
        <w:t xml:space="preserve"> 3 points </w:t>
      </w:r>
      <w:r w:rsidR="00DB149A" w:rsidRPr="008A5967">
        <w:rPr>
          <w:rFonts w:ascii="Times New Roman" w:hAnsi="Times New Roman" w:cs="Times New Roman"/>
        </w:rPr>
        <w:t xml:space="preserve">- </w:t>
      </w:r>
      <w:r w:rsidRPr="008A5967">
        <w:rPr>
          <w:rFonts w:ascii="Times New Roman" w:hAnsi="Times New Roman" w:cs="Times New Roman"/>
        </w:rPr>
        <w:t>very good</w:t>
      </w:r>
      <w:r w:rsidR="00DB149A" w:rsidRPr="008A5967">
        <w:rPr>
          <w:rFonts w:ascii="Times New Roman" w:hAnsi="Times New Roman" w:cs="Times New Roman"/>
        </w:rPr>
        <w:t xml:space="preserve">; </w:t>
      </w:r>
      <w:r w:rsidRPr="008A5967">
        <w:rPr>
          <w:rFonts w:ascii="Times New Roman" w:hAnsi="Times New Roman" w:cs="Times New Roman"/>
        </w:rPr>
        <w:t xml:space="preserve">2 points </w:t>
      </w:r>
      <w:r w:rsidR="00DB149A" w:rsidRPr="008A5967">
        <w:rPr>
          <w:rFonts w:ascii="Times New Roman" w:hAnsi="Times New Roman" w:cs="Times New Roman"/>
        </w:rPr>
        <w:t xml:space="preserve">- </w:t>
      </w:r>
      <w:r w:rsidRPr="008A5967">
        <w:rPr>
          <w:rFonts w:ascii="Times New Roman" w:hAnsi="Times New Roman" w:cs="Times New Roman"/>
        </w:rPr>
        <w:t>good</w:t>
      </w:r>
      <w:r w:rsidR="00DB149A" w:rsidRPr="008A5967">
        <w:rPr>
          <w:rFonts w:ascii="Times New Roman" w:hAnsi="Times New Roman" w:cs="Times New Roman"/>
        </w:rPr>
        <w:t xml:space="preserve">; </w:t>
      </w:r>
      <w:r w:rsidRPr="008A5967">
        <w:rPr>
          <w:rFonts w:ascii="Times New Roman" w:hAnsi="Times New Roman" w:cs="Times New Roman"/>
        </w:rPr>
        <w:t xml:space="preserve">1 point </w:t>
      </w:r>
      <w:r w:rsidR="00DB149A" w:rsidRPr="008A5967">
        <w:rPr>
          <w:rFonts w:ascii="Times New Roman" w:hAnsi="Times New Roman" w:cs="Times New Roman"/>
        </w:rPr>
        <w:t xml:space="preserve">– </w:t>
      </w:r>
      <w:r w:rsidRPr="008A5967">
        <w:rPr>
          <w:rFonts w:ascii="Times New Roman" w:hAnsi="Times New Roman" w:cs="Times New Roman"/>
        </w:rPr>
        <w:t>poor</w:t>
      </w:r>
      <w:r w:rsidR="00DB149A" w:rsidRPr="008A5967">
        <w:rPr>
          <w:rFonts w:ascii="Times New Roman" w:hAnsi="Times New Roman" w:cs="Times New Roman"/>
        </w:rPr>
        <w:t xml:space="preserve">; </w:t>
      </w:r>
      <w:r w:rsidRPr="008A5967">
        <w:rPr>
          <w:rFonts w:ascii="Times New Roman" w:hAnsi="Times New Roman" w:cs="Times New Roman"/>
        </w:rPr>
        <w:t xml:space="preserve">0 points </w:t>
      </w:r>
      <w:r w:rsidR="00DB149A" w:rsidRPr="008A5967">
        <w:rPr>
          <w:rFonts w:ascii="Times New Roman" w:hAnsi="Times New Roman" w:cs="Times New Roman"/>
        </w:rPr>
        <w:t xml:space="preserve">- </w:t>
      </w:r>
      <w:r w:rsidRPr="008A5967">
        <w:rPr>
          <w:rFonts w:ascii="Times New Roman" w:hAnsi="Times New Roman" w:cs="Times New Roman"/>
        </w:rPr>
        <w:t>no competencies</w:t>
      </w:r>
      <w:r w:rsidR="00E34C4E" w:rsidRPr="008A5967">
        <w:rPr>
          <w:rFonts w:ascii="Times New Roman" w:hAnsi="Times New Roman" w:cs="Times New Roman"/>
        </w:rPr>
        <w:t>;</w:t>
      </w:r>
    </w:p>
    <w:p w14:paraId="4F11718F" w14:textId="00DD2063" w:rsidR="009D16DF" w:rsidRPr="008A5967" w:rsidRDefault="009D16DF" w:rsidP="009D16DF">
      <w:pPr>
        <w:pStyle w:val="Akapitzlis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8A5967">
        <w:rPr>
          <w:rFonts w:ascii="Times New Roman" w:hAnsi="Times New Roman" w:cs="Times New Roman"/>
        </w:rPr>
        <w:t xml:space="preserve">publication track record, including publications in renowned scientific papers/ magazines (30% of the final score):  4 points </w:t>
      </w:r>
      <w:r w:rsidR="003158D8" w:rsidRPr="008A5967">
        <w:rPr>
          <w:rFonts w:ascii="Times New Roman" w:hAnsi="Times New Roman" w:cs="Times New Roman"/>
        </w:rPr>
        <w:t xml:space="preserve">– </w:t>
      </w:r>
      <w:r w:rsidRPr="008A5967">
        <w:rPr>
          <w:rFonts w:ascii="Times New Roman" w:hAnsi="Times New Roman" w:cs="Times New Roman"/>
        </w:rPr>
        <w:t>prominent</w:t>
      </w:r>
      <w:r w:rsidR="003158D8" w:rsidRPr="008A5967">
        <w:rPr>
          <w:rFonts w:ascii="Times New Roman" w:hAnsi="Times New Roman" w:cs="Times New Roman"/>
        </w:rPr>
        <w:t xml:space="preserve">; </w:t>
      </w:r>
      <w:r w:rsidRPr="008A5967">
        <w:rPr>
          <w:rFonts w:ascii="Times New Roman" w:hAnsi="Times New Roman" w:cs="Times New Roman"/>
        </w:rPr>
        <w:t xml:space="preserve">3 points </w:t>
      </w:r>
      <w:r w:rsidR="003158D8" w:rsidRPr="008A5967">
        <w:rPr>
          <w:rFonts w:ascii="Times New Roman" w:hAnsi="Times New Roman" w:cs="Times New Roman"/>
        </w:rPr>
        <w:t xml:space="preserve">- </w:t>
      </w:r>
      <w:r w:rsidRPr="008A5967">
        <w:rPr>
          <w:rFonts w:ascii="Times New Roman" w:hAnsi="Times New Roman" w:cs="Times New Roman"/>
        </w:rPr>
        <w:t>very good</w:t>
      </w:r>
      <w:r w:rsidR="003158D8" w:rsidRPr="008A5967">
        <w:rPr>
          <w:rFonts w:ascii="Times New Roman" w:hAnsi="Times New Roman" w:cs="Times New Roman"/>
        </w:rPr>
        <w:t xml:space="preserve">; </w:t>
      </w:r>
      <w:r w:rsidRPr="008A5967">
        <w:rPr>
          <w:rFonts w:ascii="Times New Roman" w:hAnsi="Times New Roman" w:cs="Times New Roman"/>
        </w:rPr>
        <w:t xml:space="preserve">2 points </w:t>
      </w:r>
      <w:r w:rsidR="003158D8" w:rsidRPr="008A5967">
        <w:rPr>
          <w:rFonts w:ascii="Times New Roman" w:hAnsi="Times New Roman" w:cs="Times New Roman"/>
        </w:rPr>
        <w:t xml:space="preserve">– </w:t>
      </w:r>
      <w:r w:rsidRPr="008A5967">
        <w:rPr>
          <w:rFonts w:ascii="Times New Roman" w:hAnsi="Times New Roman" w:cs="Times New Roman"/>
        </w:rPr>
        <w:t>good</w:t>
      </w:r>
      <w:r w:rsidR="003158D8" w:rsidRPr="008A5967">
        <w:rPr>
          <w:rFonts w:ascii="Times New Roman" w:hAnsi="Times New Roman" w:cs="Times New Roman"/>
        </w:rPr>
        <w:t xml:space="preserve">; </w:t>
      </w:r>
      <w:r w:rsidRPr="008A5967">
        <w:rPr>
          <w:rFonts w:ascii="Times New Roman" w:hAnsi="Times New Roman" w:cs="Times New Roman"/>
        </w:rPr>
        <w:t xml:space="preserve">1 point </w:t>
      </w:r>
      <w:r w:rsidR="003158D8" w:rsidRPr="008A5967">
        <w:rPr>
          <w:rFonts w:ascii="Times New Roman" w:hAnsi="Times New Roman" w:cs="Times New Roman"/>
        </w:rPr>
        <w:t xml:space="preserve">– </w:t>
      </w:r>
      <w:r w:rsidRPr="008A5967">
        <w:rPr>
          <w:rFonts w:ascii="Times New Roman" w:hAnsi="Times New Roman" w:cs="Times New Roman"/>
        </w:rPr>
        <w:t>poor</w:t>
      </w:r>
      <w:r w:rsidR="003158D8" w:rsidRPr="008A5967">
        <w:rPr>
          <w:rFonts w:ascii="Times New Roman" w:hAnsi="Times New Roman" w:cs="Times New Roman"/>
        </w:rPr>
        <w:t xml:space="preserve">; </w:t>
      </w:r>
      <w:r w:rsidRPr="008A5967">
        <w:rPr>
          <w:rFonts w:ascii="Times New Roman" w:hAnsi="Times New Roman" w:cs="Times New Roman"/>
        </w:rPr>
        <w:t>0 points no publication track record</w:t>
      </w:r>
      <w:r w:rsidR="003158D8" w:rsidRPr="008A5967">
        <w:rPr>
          <w:rFonts w:ascii="Times New Roman" w:hAnsi="Times New Roman" w:cs="Times New Roman"/>
        </w:rPr>
        <w:t xml:space="preserve">. </w:t>
      </w:r>
    </w:p>
    <w:p w14:paraId="3CB5940C" w14:textId="77777777" w:rsidR="003615AA" w:rsidRPr="008A5967" w:rsidRDefault="003615AA" w:rsidP="000F0A87">
      <w:pPr>
        <w:rPr>
          <w:rFonts w:ascii="Times New Roman" w:hAnsi="Times New Roman" w:cs="Times New Roman"/>
        </w:rPr>
      </w:pPr>
    </w:p>
    <w:p w14:paraId="0EB0D131" w14:textId="00C5C241" w:rsidR="000F0A87" w:rsidRPr="008A5967" w:rsidRDefault="000F0A87" w:rsidP="003615AA">
      <w:pPr>
        <w:rPr>
          <w:rFonts w:ascii="Times New Roman" w:hAnsi="Times New Roman" w:cs="Times New Roman"/>
        </w:rPr>
      </w:pPr>
      <w:r w:rsidRPr="008A5967">
        <w:rPr>
          <w:rFonts w:ascii="Times New Roman" w:hAnsi="Times New Roman" w:cs="Times New Roman"/>
        </w:rPr>
        <w:t xml:space="preserve">Detailed Recruitment criteria to </w:t>
      </w:r>
      <w:r w:rsidR="003615AA" w:rsidRPr="008A5967">
        <w:rPr>
          <w:rFonts w:ascii="Times New Roman" w:hAnsi="Times New Roman" w:cs="Times New Roman"/>
        </w:rPr>
        <w:t xml:space="preserve">the Doctoral School in the Humanities: </w:t>
      </w:r>
      <w:hyperlink r:id="rId7" w:history="1">
        <w:r w:rsidR="008A5967" w:rsidRPr="00726570">
          <w:rPr>
            <w:rStyle w:val="Hipercze"/>
            <w:rFonts w:ascii="Times New Roman" w:hAnsi="Times New Roman" w:cs="Times New Roman"/>
          </w:rPr>
          <w:t>https://human.phd.uj.edu.pl/documents/142297268/149964871/uchw_nr_105_2021_zal_1-Załącznik-rekrutacja-SDNH-2022-2023.pdf/88d1c5d3-b991-47e1-ac3e-1814b056bcf6</w:t>
        </w:r>
      </w:hyperlink>
      <w:r w:rsidR="008A5967">
        <w:rPr>
          <w:rFonts w:ascii="Times New Roman" w:hAnsi="Times New Roman" w:cs="Times New Roman"/>
        </w:rPr>
        <w:t xml:space="preserve"> </w:t>
      </w:r>
    </w:p>
    <w:p w14:paraId="73408EBD" w14:textId="77777777" w:rsidR="000F0A87" w:rsidRPr="008A5967" w:rsidRDefault="000F0A87" w:rsidP="000F0A87">
      <w:pPr>
        <w:jc w:val="both"/>
        <w:rPr>
          <w:rFonts w:ascii="Times New Roman" w:hAnsi="Times New Roman" w:cs="Times New Roman"/>
        </w:rPr>
      </w:pPr>
    </w:p>
    <w:sectPr w:rsidR="000F0A87" w:rsidRPr="008A5967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70C70A" w14:textId="77777777" w:rsidR="00DC7541" w:rsidRDefault="00DC7541" w:rsidP="008A5967">
      <w:pPr>
        <w:spacing w:after="0" w:line="240" w:lineRule="auto"/>
      </w:pPr>
      <w:r>
        <w:separator/>
      </w:r>
    </w:p>
  </w:endnote>
  <w:endnote w:type="continuationSeparator" w:id="0">
    <w:p w14:paraId="420C57D0" w14:textId="77777777" w:rsidR="00DC7541" w:rsidRDefault="00DC7541" w:rsidP="008A59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2F3E2D" w14:textId="77777777" w:rsidR="00DC7541" w:rsidRDefault="00DC7541" w:rsidP="008A5967">
      <w:pPr>
        <w:spacing w:after="0" w:line="240" w:lineRule="auto"/>
      </w:pPr>
      <w:r>
        <w:separator/>
      </w:r>
    </w:p>
  </w:footnote>
  <w:footnote w:type="continuationSeparator" w:id="0">
    <w:p w14:paraId="4EE64216" w14:textId="77777777" w:rsidR="00DC7541" w:rsidRDefault="00DC7541" w:rsidP="008A59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7D056" w14:textId="4F70B729" w:rsidR="008A5967" w:rsidRDefault="008A5967">
    <w:pPr>
      <w:pStyle w:val="Nagwek"/>
    </w:pPr>
    <w:r>
      <w:rPr>
        <w:noProof/>
      </w:rPr>
      <w:drawing>
        <wp:inline distT="0" distB="0" distL="0" distR="0" wp14:anchorId="200D55EF" wp14:editId="2B0F993F">
          <wp:extent cx="5731510" cy="950595"/>
          <wp:effectExtent l="0" t="0" r="2540" b="190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31510" cy="9505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ACDCE0C" w14:textId="77777777" w:rsidR="008A5967" w:rsidRDefault="008A596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475BED"/>
    <w:multiLevelType w:val="hybridMultilevel"/>
    <w:tmpl w:val="972CE2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D93935"/>
    <w:multiLevelType w:val="hybridMultilevel"/>
    <w:tmpl w:val="D986927A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 w16cid:durableId="2009212161">
    <w:abstractNumId w:val="0"/>
  </w:num>
  <w:num w:numId="2" w16cid:durableId="2877840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NDI0MTC0NDM0NTRW0lEKTi0uzszPAykwrAUAGjxBWiwAAAA="/>
  </w:docVars>
  <w:rsids>
    <w:rsidRoot w:val="00EB42B7"/>
    <w:rsid w:val="00003DF7"/>
    <w:rsid w:val="00072383"/>
    <w:rsid w:val="000B4F3B"/>
    <w:rsid w:val="000C626F"/>
    <w:rsid w:val="000F0A87"/>
    <w:rsid w:val="002A0E34"/>
    <w:rsid w:val="002A2A22"/>
    <w:rsid w:val="003158D8"/>
    <w:rsid w:val="003615AA"/>
    <w:rsid w:val="00497176"/>
    <w:rsid w:val="00681A78"/>
    <w:rsid w:val="006E31D2"/>
    <w:rsid w:val="006F335A"/>
    <w:rsid w:val="008361F8"/>
    <w:rsid w:val="00862907"/>
    <w:rsid w:val="008A5967"/>
    <w:rsid w:val="008E1E01"/>
    <w:rsid w:val="00903329"/>
    <w:rsid w:val="00921B30"/>
    <w:rsid w:val="00921BD4"/>
    <w:rsid w:val="009B1A19"/>
    <w:rsid w:val="009D16DF"/>
    <w:rsid w:val="00A323EC"/>
    <w:rsid w:val="00A44B94"/>
    <w:rsid w:val="00AE6AC9"/>
    <w:rsid w:val="00AF444C"/>
    <w:rsid w:val="00B3730E"/>
    <w:rsid w:val="00B44670"/>
    <w:rsid w:val="00B67430"/>
    <w:rsid w:val="00C54251"/>
    <w:rsid w:val="00DB149A"/>
    <w:rsid w:val="00DB4F8C"/>
    <w:rsid w:val="00DB6718"/>
    <w:rsid w:val="00DC7541"/>
    <w:rsid w:val="00DD0222"/>
    <w:rsid w:val="00E34C4E"/>
    <w:rsid w:val="00EB4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94A639"/>
  <w15:chartTrackingRefBased/>
  <w15:docId w15:val="{EF674ADB-58F8-4346-867C-E5F08E643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F0A8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44B94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8A59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A5967"/>
  </w:style>
  <w:style w:type="paragraph" w:styleId="Stopka">
    <w:name w:val="footer"/>
    <w:basedOn w:val="Normalny"/>
    <w:link w:val="StopkaZnak"/>
    <w:uiPriority w:val="99"/>
    <w:unhideWhenUsed/>
    <w:rsid w:val="008A59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A5967"/>
  </w:style>
  <w:style w:type="character" w:styleId="Hipercze">
    <w:name w:val="Hyperlink"/>
    <w:basedOn w:val="Domylnaczcionkaakapitu"/>
    <w:uiPriority w:val="99"/>
    <w:unhideWhenUsed/>
    <w:rsid w:val="008A5967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A59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320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human.phd.uj.edu.pl/documents/142297268/149964871/uchw_nr_105_2021_zal_1-Za&#322;&#261;cznik-rekrutacja-SDNH-2022-2023.pdf/88d1c5d3-b991-47e1-ac3e-1814b056bcf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64</Words>
  <Characters>3385</Characters>
  <Application>Microsoft Office Word</Application>
  <DocSecurity>0</DocSecurity>
  <Lines>28</Lines>
  <Paragraphs>7</Paragraphs>
  <ScaleCrop>false</ScaleCrop>
  <Company/>
  <LinksUpToDate>false</LinksUpToDate>
  <CharactersWithSpaces>3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Żuradzki</dc:creator>
  <cp:keywords/>
  <dc:description/>
  <cp:lastModifiedBy>Maria Szadkowska</cp:lastModifiedBy>
  <cp:revision>2</cp:revision>
  <dcterms:created xsi:type="dcterms:W3CDTF">2022-08-03T13:08:00Z</dcterms:created>
  <dcterms:modified xsi:type="dcterms:W3CDTF">2022-08-03T13:08:00Z</dcterms:modified>
</cp:coreProperties>
</file>